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D788B" w14:textId="58C3B95A" w:rsidR="00EB156A" w:rsidRPr="00535824" w:rsidRDefault="00505980" w:rsidP="007808C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05980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                          </w:t>
      </w:r>
    </w:p>
    <w:p w14:paraId="0A8DD2F7" w14:textId="33FCD7C5" w:rsidR="00EB156A" w:rsidRDefault="00EB156A" w:rsidP="00EB156A">
      <w:pPr>
        <w:spacing w:after="0"/>
        <w:jc w:val="center"/>
        <w:rPr>
          <w:rFonts w:ascii="Times New Roman" w:hAnsi="Times New Roman" w:cs="Times New Roman"/>
        </w:rPr>
      </w:pPr>
      <w:r w:rsidRPr="00EB156A">
        <w:rPr>
          <w:rFonts w:ascii="Times New Roman" w:hAnsi="Times New Roman" w:cs="Times New Roman"/>
          <w:sz w:val="24"/>
          <w:szCs w:val="24"/>
        </w:rPr>
        <w:t>VIRTUALI RESPUBLIKINĖ METODINĖ KONFERENCIJA</w:t>
      </w:r>
      <w:r>
        <w:t xml:space="preserve"> „</w:t>
      </w:r>
      <w:r>
        <w:rPr>
          <w:rFonts w:ascii="Times New Roman" w:hAnsi="Times New Roman" w:cs="Times New Roman"/>
          <w:b/>
          <w:sz w:val="24"/>
          <w:szCs w:val="24"/>
        </w:rPr>
        <w:t>MANO SĖKMĖS ISTORIJA“</w:t>
      </w:r>
      <w:r>
        <w:t xml:space="preserve"> </w:t>
      </w:r>
      <w:r w:rsidRPr="00EB156A">
        <w:rPr>
          <w:rFonts w:ascii="Times New Roman" w:hAnsi="Times New Roman" w:cs="Times New Roman"/>
        </w:rPr>
        <w:t>2021M. KOVO 3 D. KONFERENCIJOS DALYVIO REGISTRACIJOS ANKETA</w:t>
      </w:r>
    </w:p>
    <w:p w14:paraId="2E7E3054" w14:textId="77777777" w:rsidR="00EB156A" w:rsidRDefault="00EB156A" w:rsidP="00EB156A">
      <w:pPr>
        <w:spacing w:after="0"/>
        <w:jc w:val="center"/>
        <w:rPr>
          <w:rFonts w:ascii="Times New Roman" w:hAnsi="Times New Roman" w:cs="Times New Roman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263"/>
        <w:gridCol w:w="2420"/>
        <w:gridCol w:w="850"/>
        <w:gridCol w:w="3717"/>
      </w:tblGrid>
      <w:tr w:rsidR="00BF1111" w14:paraId="207C4B4D" w14:textId="77777777" w:rsidTr="00BF1111">
        <w:trPr>
          <w:trHeight w:val="292"/>
        </w:trPr>
        <w:tc>
          <w:tcPr>
            <w:tcW w:w="2263" w:type="dxa"/>
          </w:tcPr>
          <w:p w14:paraId="1560336C" w14:textId="24A61F5C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Vardas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26A17B2C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10EB1F03" w14:textId="77777777" w:rsidTr="00BF1111">
        <w:trPr>
          <w:trHeight w:val="281"/>
        </w:trPr>
        <w:tc>
          <w:tcPr>
            <w:tcW w:w="2263" w:type="dxa"/>
          </w:tcPr>
          <w:p w14:paraId="5B617B66" w14:textId="024F1348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Pavardė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45C7DB42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77FB6AEA" w14:textId="77777777" w:rsidTr="00BF1111">
        <w:trPr>
          <w:trHeight w:val="292"/>
        </w:trPr>
        <w:tc>
          <w:tcPr>
            <w:tcW w:w="2263" w:type="dxa"/>
          </w:tcPr>
          <w:p w14:paraId="2711666C" w14:textId="7F81751E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Darbovietė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6192F6C7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0D25B76C" w14:textId="77777777" w:rsidTr="00BF1111">
        <w:trPr>
          <w:trHeight w:val="281"/>
        </w:trPr>
        <w:tc>
          <w:tcPr>
            <w:tcW w:w="2263" w:type="dxa"/>
          </w:tcPr>
          <w:p w14:paraId="03417F95" w14:textId="085CF0C6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Pareigos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02C83240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4EA85ABC" w14:textId="6989446D" w:rsidTr="00BF1111">
        <w:trPr>
          <w:trHeight w:val="671"/>
        </w:trPr>
        <w:tc>
          <w:tcPr>
            <w:tcW w:w="2263" w:type="dxa"/>
            <w:vMerge w:val="restart"/>
          </w:tcPr>
          <w:p w14:paraId="7AFA6799" w14:textId="13E6E8B9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 xml:space="preserve">Kontaktams ir korespondencijai </w:t>
            </w:r>
          </w:p>
        </w:tc>
        <w:tc>
          <w:tcPr>
            <w:tcW w:w="2420" w:type="dxa"/>
          </w:tcPr>
          <w:p w14:paraId="73654FB7" w14:textId="6F372CFD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1111">
              <w:rPr>
                <w:rFonts w:ascii="Times New Roman" w:hAnsi="Times New Roman" w:cs="Times New Roman"/>
                <w:sz w:val="24"/>
                <w:szCs w:val="24"/>
              </w:rPr>
              <w:t>Elektroninio pašto adresas</w:t>
            </w:r>
          </w:p>
        </w:tc>
        <w:tc>
          <w:tcPr>
            <w:tcW w:w="4567" w:type="dxa"/>
            <w:gridSpan w:val="2"/>
            <w:shd w:val="clear" w:color="auto" w:fill="FBD4B4" w:themeFill="accent6" w:themeFillTint="66"/>
          </w:tcPr>
          <w:p w14:paraId="5212F2B9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2CBE6634" w14:textId="6F7C149A" w:rsidTr="00BF1111">
        <w:trPr>
          <w:trHeight w:val="566"/>
        </w:trPr>
        <w:tc>
          <w:tcPr>
            <w:tcW w:w="2263" w:type="dxa"/>
            <w:vMerge/>
          </w:tcPr>
          <w:p w14:paraId="204C8643" w14:textId="77777777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0" w:type="dxa"/>
          </w:tcPr>
          <w:p w14:paraId="32C78ECF" w14:textId="43C969BA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1111">
              <w:rPr>
                <w:rFonts w:ascii="Times New Roman" w:hAnsi="Times New Roman" w:cs="Times New Roman"/>
                <w:sz w:val="24"/>
                <w:szCs w:val="24"/>
              </w:rPr>
              <w:t xml:space="preserve">Telefono </w:t>
            </w:r>
            <w:proofErr w:type="spellStart"/>
            <w:r w:rsidRPr="00BF1111">
              <w:rPr>
                <w:rFonts w:ascii="Times New Roman" w:hAnsi="Times New Roman" w:cs="Times New Roman"/>
                <w:sz w:val="24"/>
                <w:szCs w:val="24"/>
              </w:rPr>
              <w:t>nr.</w:t>
            </w:r>
            <w:proofErr w:type="spellEnd"/>
          </w:p>
        </w:tc>
        <w:tc>
          <w:tcPr>
            <w:tcW w:w="4567" w:type="dxa"/>
            <w:gridSpan w:val="2"/>
            <w:shd w:val="clear" w:color="auto" w:fill="FBD4B4" w:themeFill="accent6" w:themeFillTint="66"/>
          </w:tcPr>
          <w:p w14:paraId="062F5DB2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7FE78E5D" w14:textId="79D528A3" w:rsidTr="00BF1111">
        <w:trPr>
          <w:trHeight w:val="292"/>
        </w:trPr>
        <w:tc>
          <w:tcPr>
            <w:tcW w:w="2263" w:type="dxa"/>
          </w:tcPr>
          <w:p w14:paraId="2BADCAA5" w14:textId="27738457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 xml:space="preserve">Dalyvavimo konferencijoje forma </w:t>
            </w:r>
          </w:p>
        </w:tc>
        <w:tc>
          <w:tcPr>
            <w:tcW w:w="3270" w:type="dxa"/>
            <w:gridSpan w:val="2"/>
          </w:tcPr>
          <w:p w14:paraId="4543E871" w14:textId="4E66832F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1111">
              <w:rPr>
                <w:rFonts w:ascii="Times New Roman" w:hAnsi="Times New Roman" w:cs="Times New Roman"/>
                <w:sz w:val="24"/>
                <w:szCs w:val="24"/>
              </w:rPr>
              <w:t>Su praneš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r w:rsidRPr="00BF1111">
              <w:rPr>
                <w:rFonts w:ascii="Times New Roman" w:hAnsi="Times New Roman" w:cs="Times New Roman"/>
                <w:sz w:val="44"/>
                <w:szCs w:val="44"/>
                <w:shd w:val="clear" w:color="auto" w:fill="FBD4B4" w:themeFill="accent6" w:themeFillTint="66"/>
              </w:rPr>
              <w:t>□</w:t>
            </w:r>
          </w:p>
        </w:tc>
        <w:tc>
          <w:tcPr>
            <w:tcW w:w="3717" w:type="dxa"/>
          </w:tcPr>
          <w:p w14:paraId="0184E7EF" w14:textId="3F9F27A1" w:rsidR="00BF1111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 pranešimo </w:t>
            </w:r>
            <w:r w:rsidRPr="00BF1111">
              <w:rPr>
                <w:rFonts w:ascii="Times New Roman" w:hAnsi="Times New Roman" w:cs="Times New Roman"/>
                <w:sz w:val="44"/>
                <w:szCs w:val="44"/>
                <w:shd w:val="clear" w:color="auto" w:fill="FBD4B4" w:themeFill="accent6" w:themeFillTint="66"/>
              </w:rPr>
              <w:t>□</w:t>
            </w:r>
          </w:p>
        </w:tc>
      </w:tr>
      <w:tr w:rsidR="00932A46" w14:paraId="592AA210" w14:textId="77777777" w:rsidTr="006E389E">
        <w:trPr>
          <w:trHeight w:val="292"/>
        </w:trPr>
        <w:tc>
          <w:tcPr>
            <w:tcW w:w="2263" w:type="dxa"/>
          </w:tcPr>
          <w:p w14:paraId="7E610679" w14:textId="35F7B1CD" w:rsidR="00932A46" w:rsidRPr="00932A46" w:rsidRDefault="00932A46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Kvalifikacinė kategorija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6791A317" w14:textId="77777777" w:rsidR="00932A46" w:rsidRDefault="00932A46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0032A0F1" w14:textId="77777777" w:rsidTr="00BF1111">
        <w:trPr>
          <w:trHeight w:val="281"/>
        </w:trPr>
        <w:tc>
          <w:tcPr>
            <w:tcW w:w="2263" w:type="dxa"/>
          </w:tcPr>
          <w:p w14:paraId="714D8469" w14:textId="68CAA6C3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Pranešimo tema (įrašyti į laukelį)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45DDAF73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2D93B929" w14:textId="77777777" w:rsidTr="00BF1111">
        <w:trPr>
          <w:trHeight w:val="292"/>
        </w:trPr>
        <w:tc>
          <w:tcPr>
            <w:tcW w:w="2263" w:type="dxa"/>
          </w:tcPr>
          <w:p w14:paraId="3154DCCC" w14:textId="7DCD517C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Autorius (bendraautoriai)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1FA74E23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111" w14:paraId="1D8D9C7A" w14:textId="77777777" w:rsidTr="0058371E">
        <w:trPr>
          <w:trHeight w:val="292"/>
        </w:trPr>
        <w:tc>
          <w:tcPr>
            <w:tcW w:w="2263" w:type="dxa"/>
          </w:tcPr>
          <w:p w14:paraId="1B8CA22B" w14:textId="2AFFA8DA" w:rsidR="00BF1111" w:rsidRPr="00932A46" w:rsidRDefault="00BF1111" w:rsidP="00BF11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2A46">
              <w:rPr>
                <w:rFonts w:ascii="Times New Roman" w:hAnsi="Times New Roman" w:cs="Times New Roman"/>
                <w:sz w:val="24"/>
                <w:szCs w:val="24"/>
              </w:rPr>
              <w:t>Trumpas pranešimo pristatymas (anotacija) iki 10-15 sakinių.</w:t>
            </w:r>
          </w:p>
        </w:tc>
        <w:tc>
          <w:tcPr>
            <w:tcW w:w="6987" w:type="dxa"/>
            <w:gridSpan w:val="3"/>
            <w:shd w:val="clear" w:color="auto" w:fill="FBD4B4" w:themeFill="accent6" w:themeFillTint="66"/>
          </w:tcPr>
          <w:p w14:paraId="7D360C95" w14:textId="77777777" w:rsidR="00BF1111" w:rsidRDefault="00BF1111" w:rsidP="00EB15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93465A" w14:textId="77777777" w:rsidR="00AB3932" w:rsidRDefault="00AB3932" w:rsidP="00EB156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E82B2" w14:textId="2777DC14" w:rsidR="00AB3932" w:rsidRDefault="00AB3932" w:rsidP="00AB3932">
      <w:pPr>
        <w:rPr>
          <w:rFonts w:ascii="Times New Roman" w:eastAsia="Calibri" w:hAnsi="Times New Roman" w:cs="Times New Roman"/>
          <w:sz w:val="24"/>
          <w:szCs w:val="24"/>
        </w:rPr>
      </w:pPr>
      <w:r w:rsidRPr="00AB3932">
        <w:rPr>
          <w:rFonts w:ascii="Times New Roman" w:hAnsi="Times New Roman" w:cs="Times New Roman"/>
          <w:sz w:val="24"/>
          <w:szCs w:val="24"/>
        </w:rPr>
        <w:t>Anketą išsiųsti konferencijos organizatoriams prisegant prie el. laiško</w:t>
      </w:r>
      <w:r w:rsidRPr="00AB393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927311">
        <w:rPr>
          <w:rFonts w:ascii="Times New Roman" w:eastAsia="Calibri" w:hAnsi="Times New Roman" w:cs="Times New Roman"/>
          <w:sz w:val="24"/>
          <w:szCs w:val="24"/>
        </w:rPr>
        <w:t>iki 20</w:t>
      </w:r>
      <w:r>
        <w:rPr>
          <w:rFonts w:ascii="Times New Roman" w:eastAsia="Calibri" w:hAnsi="Times New Roman" w:cs="Times New Roman"/>
          <w:sz w:val="24"/>
          <w:szCs w:val="24"/>
        </w:rPr>
        <w:t>21</w:t>
      </w:r>
      <w:r w:rsidRPr="00927311">
        <w:rPr>
          <w:rFonts w:ascii="Times New Roman" w:eastAsia="Calibri" w:hAnsi="Times New Roman" w:cs="Times New Roman"/>
          <w:sz w:val="24"/>
          <w:szCs w:val="24"/>
        </w:rPr>
        <w:t xml:space="preserve"> m. </w:t>
      </w:r>
      <w:r>
        <w:rPr>
          <w:rFonts w:ascii="Times New Roman" w:eastAsia="Calibri" w:hAnsi="Times New Roman" w:cs="Times New Roman"/>
          <w:sz w:val="24"/>
          <w:szCs w:val="24"/>
        </w:rPr>
        <w:t>vasario 26</w:t>
      </w:r>
      <w:r w:rsidRPr="00927311">
        <w:rPr>
          <w:rFonts w:ascii="Times New Roman" w:eastAsia="Calibri" w:hAnsi="Times New Roman" w:cs="Times New Roman"/>
          <w:sz w:val="24"/>
          <w:szCs w:val="24"/>
        </w:rPr>
        <w:t xml:space="preserve"> d. el. paštu </w:t>
      </w:r>
      <w:hyperlink r:id="rId7" w:history="1">
        <w:r w:rsidRPr="00E82A41">
          <w:rPr>
            <w:rStyle w:val="Hipersaitas"/>
            <w:rFonts w:ascii="Times New Roman" w:eastAsia="Calibri" w:hAnsi="Times New Roman" w:cs="Times New Roman"/>
            <w:sz w:val="24"/>
            <w:szCs w:val="24"/>
          </w:rPr>
          <w:t>psichologe.a.sakaliene@gmail.com</w:t>
        </w:r>
      </w:hyperlink>
      <w:r w:rsidRPr="00927311">
        <w:rPr>
          <w:rFonts w:ascii="Times New Roman" w:eastAsia="Calibri" w:hAnsi="Times New Roman" w:cs="Times New Roman"/>
          <w:sz w:val="24"/>
          <w:szCs w:val="24"/>
          <w:u w:val="single"/>
        </w:rPr>
        <w:t>.</w:t>
      </w:r>
      <w:r w:rsidRPr="00927311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1584288" w14:textId="1198A17C" w:rsidR="00EB156A" w:rsidRPr="00AB3932" w:rsidRDefault="00EB156A" w:rsidP="00AB3932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EB156A" w:rsidRPr="00AB3932" w:rsidSect="00B84E58">
      <w:headerReference w:type="default" r:id="rId8"/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D1DB80" w14:textId="77777777" w:rsidR="00841A5C" w:rsidRDefault="00841A5C" w:rsidP="00535824">
      <w:pPr>
        <w:spacing w:after="0" w:line="240" w:lineRule="auto"/>
      </w:pPr>
      <w:r>
        <w:separator/>
      </w:r>
    </w:p>
  </w:endnote>
  <w:endnote w:type="continuationSeparator" w:id="0">
    <w:p w14:paraId="48B084B1" w14:textId="77777777" w:rsidR="00841A5C" w:rsidRDefault="00841A5C" w:rsidP="00535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38D52" w14:textId="77777777" w:rsidR="00841A5C" w:rsidRDefault="00841A5C" w:rsidP="00535824">
      <w:pPr>
        <w:spacing w:after="0" w:line="240" w:lineRule="auto"/>
      </w:pPr>
      <w:r>
        <w:separator/>
      </w:r>
    </w:p>
  </w:footnote>
  <w:footnote w:type="continuationSeparator" w:id="0">
    <w:p w14:paraId="604966A4" w14:textId="77777777" w:rsidR="00841A5C" w:rsidRDefault="00841A5C" w:rsidP="005358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36330" w14:textId="31BBCBB9" w:rsidR="00535824" w:rsidRPr="00535824" w:rsidRDefault="00535824" w:rsidP="00535824">
    <w:pPr>
      <w:pStyle w:val="Antrats"/>
      <w:jc w:val="right"/>
      <w:rPr>
        <w:rFonts w:asciiTheme="majorBidi" w:hAnsiTheme="majorBidi" w:cstheme="majorBidi"/>
        <w:sz w:val="24"/>
        <w:szCs w:val="24"/>
        <w:lang w:val="en-GB"/>
      </w:rPr>
    </w:pPr>
    <w:r w:rsidRPr="00535824">
      <w:rPr>
        <w:rFonts w:asciiTheme="majorBidi" w:hAnsiTheme="majorBidi" w:cstheme="majorBidi"/>
        <w:sz w:val="24"/>
        <w:szCs w:val="24"/>
        <w:lang w:val="en-GB"/>
      </w:rPr>
      <w:t xml:space="preserve">1 </w:t>
    </w:r>
    <w:proofErr w:type="spellStart"/>
    <w:r w:rsidRPr="00535824">
      <w:rPr>
        <w:rFonts w:asciiTheme="majorBidi" w:hAnsiTheme="majorBidi" w:cstheme="majorBidi"/>
        <w:sz w:val="24"/>
        <w:szCs w:val="24"/>
        <w:lang w:val="en-GB"/>
      </w:rPr>
      <w:t>prieda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D8399A"/>
    <w:multiLevelType w:val="hybridMultilevel"/>
    <w:tmpl w:val="3B941BC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DcyMDc1NDA1NLVU0lEKTi0uzszPAykwrAUAh5aLkiwAAAA="/>
  </w:docVars>
  <w:rsids>
    <w:rsidRoot w:val="008F0E22"/>
    <w:rsid w:val="00027DFC"/>
    <w:rsid w:val="0004151B"/>
    <w:rsid w:val="00056092"/>
    <w:rsid w:val="000623FE"/>
    <w:rsid w:val="000B52D6"/>
    <w:rsid w:val="00110E99"/>
    <w:rsid w:val="0012220E"/>
    <w:rsid w:val="001231A0"/>
    <w:rsid w:val="001356BC"/>
    <w:rsid w:val="00153051"/>
    <w:rsid w:val="00156A5D"/>
    <w:rsid w:val="00156E09"/>
    <w:rsid w:val="0016113A"/>
    <w:rsid w:val="0016360B"/>
    <w:rsid w:val="00172D66"/>
    <w:rsid w:val="001770E4"/>
    <w:rsid w:val="001A4111"/>
    <w:rsid w:val="001B1D57"/>
    <w:rsid w:val="001B4657"/>
    <w:rsid w:val="001B677E"/>
    <w:rsid w:val="001B7F9D"/>
    <w:rsid w:val="001F7FB6"/>
    <w:rsid w:val="00211BE4"/>
    <w:rsid w:val="002330E4"/>
    <w:rsid w:val="0025499C"/>
    <w:rsid w:val="002D4C1A"/>
    <w:rsid w:val="002E4507"/>
    <w:rsid w:val="003163B6"/>
    <w:rsid w:val="00335522"/>
    <w:rsid w:val="003520A2"/>
    <w:rsid w:val="0035382B"/>
    <w:rsid w:val="00375AA7"/>
    <w:rsid w:val="00375CDB"/>
    <w:rsid w:val="003C3B4E"/>
    <w:rsid w:val="003E055A"/>
    <w:rsid w:val="003E6722"/>
    <w:rsid w:val="0040240B"/>
    <w:rsid w:val="00410AFB"/>
    <w:rsid w:val="00432CE2"/>
    <w:rsid w:val="00447FEB"/>
    <w:rsid w:val="00480A1B"/>
    <w:rsid w:val="0048341C"/>
    <w:rsid w:val="00483E88"/>
    <w:rsid w:val="005033B5"/>
    <w:rsid w:val="00505980"/>
    <w:rsid w:val="00535824"/>
    <w:rsid w:val="00536B79"/>
    <w:rsid w:val="0054526D"/>
    <w:rsid w:val="00546389"/>
    <w:rsid w:val="0058371E"/>
    <w:rsid w:val="0059023D"/>
    <w:rsid w:val="0059054A"/>
    <w:rsid w:val="00596814"/>
    <w:rsid w:val="005C5EBC"/>
    <w:rsid w:val="006045B4"/>
    <w:rsid w:val="006258A5"/>
    <w:rsid w:val="006419CE"/>
    <w:rsid w:val="00643200"/>
    <w:rsid w:val="00663327"/>
    <w:rsid w:val="00687923"/>
    <w:rsid w:val="006B0258"/>
    <w:rsid w:val="006E4C84"/>
    <w:rsid w:val="0071177F"/>
    <w:rsid w:val="00717EC3"/>
    <w:rsid w:val="00752876"/>
    <w:rsid w:val="00760D90"/>
    <w:rsid w:val="007808C2"/>
    <w:rsid w:val="007B497D"/>
    <w:rsid w:val="007B678F"/>
    <w:rsid w:val="007C4DF4"/>
    <w:rsid w:val="007E1589"/>
    <w:rsid w:val="007F0F32"/>
    <w:rsid w:val="0083415C"/>
    <w:rsid w:val="008403EA"/>
    <w:rsid w:val="00841A5C"/>
    <w:rsid w:val="008913D9"/>
    <w:rsid w:val="008D10AD"/>
    <w:rsid w:val="008D24B5"/>
    <w:rsid w:val="008F0E22"/>
    <w:rsid w:val="009117C9"/>
    <w:rsid w:val="00912B48"/>
    <w:rsid w:val="00920070"/>
    <w:rsid w:val="00920501"/>
    <w:rsid w:val="00924BD0"/>
    <w:rsid w:val="00927311"/>
    <w:rsid w:val="00932A46"/>
    <w:rsid w:val="00972C5B"/>
    <w:rsid w:val="00977DA3"/>
    <w:rsid w:val="00984C2D"/>
    <w:rsid w:val="00993ABD"/>
    <w:rsid w:val="00996F1F"/>
    <w:rsid w:val="009A7A99"/>
    <w:rsid w:val="009B3DD0"/>
    <w:rsid w:val="009C45A6"/>
    <w:rsid w:val="009D6654"/>
    <w:rsid w:val="009E6E1B"/>
    <w:rsid w:val="009F2CCC"/>
    <w:rsid w:val="00A05553"/>
    <w:rsid w:val="00A12141"/>
    <w:rsid w:val="00A44CC3"/>
    <w:rsid w:val="00A71CC8"/>
    <w:rsid w:val="00AB3932"/>
    <w:rsid w:val="00B003B1"/>
    <w:rsid w:val="00B05466"/>
    <w:rsid w:val="00B37649"/>
    <w:rsid w:val="00B4513A"/>
    <w:rsid w:val="00B84E58"/>
    <w:rsid w:val="00BB09C3"/>
    <w:rsid w:val="00BC145B"/>
    <w:rsid w:val="00BF1111"/>
    <w:rsid w:val="00C03534"/>
    <w:rsid w:val="00C03F1B"/>
    <w:rsid w:val="00C11F93"/>
    <w:rsid w:val="00C43246"/>
    <w:rsid w:val="00C60963"/>
    <w:rsid w:val="00C6374F"/>
    <w:rsid w:val="00C743B4"/>
    <w:rsid w:val="00C77731"/>
    <w:rsid w:val="00C96C5E"/>
    <w:rsid w:val="00CD0AFB"/>
    <w:rsid w:val="00CF7FBF"/>
    <w:rsid w:val="00D11AD6"/>
    <w:rsid w:val="00D22EC5"/>
    <w:rsid w:val="00D467E8"/>
    <w:rsid w:val="00D74A0A"/>
    <w:rsid w:val="00D9497F"/>
    <w:rsid w:val="00DA54D3"/>
    <w:rsid w:val="00DA556C"/>
    <w:rsid w:val="00DB4254"/>
    <w:rsid w:val="00DD5284"/>
    <w:rsid w:val="00E019C7"/>
    <w:rsid w:val="00E06C44"/>
    <w:rsid w:val="00E07481"/>
    <w:rsid w:val="00E1172C"/>
    <w:rsid w:val="00E1782E"/>
    <w:rsid w:val="00E2588B"/>
    <w:rsid w:val="00E642B8"/>
    <w:rsid w:val="00EB156A"/>
    <w:rsid w:val="00EB4E52"/>
    <w:rsid w:val="00EF2C72"/>
    <w:rsid w:val="00F510EE"/>
    <w:rsid w:val="00F56D18"/>
    <w:rsid w:val="00F91C2F"/>
    <w:rsid w:val="00F946D8"/>
    <w:rsid w:val="00FB64E6"/>
    <w:rsid w:val="00FB784A"/>
    <w:rsid w:val="00FD13B0"/>
    <w:rsid w:val="00FE6D1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C24D1"/>
  <w15:docId w15:val="{B8118132-AAAB-48FC-A4E7-11E8ED388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uiPriority w:val="99"/>
    <w:unhideWhenUsed/>
    <w:rsid w:val="00912B48"/>
    <w:rPr>
      <w:color w:val="0000FF" w:themeColor="hyperlink"/>
      <w:u w:val="single"/>
    </w:rPr>
  </w:style>
  <w:style w:type="paragraph" w:styleId="Sraopastraipa">
    <w:name w:val="List Paragraph"/>
    <w:basedOn w:val="prastasis"/>
    <w:uiPriority w:val="34"/>
    <w:qFormat/>
    <w:rsid w:val="00BC145B"/>
    <w:pPr>
      <w:ind w:left="720"/>
      <w:contextualSpacing/>
    </w:pPr>
  </w:style>
  <w:style w:type="character" w:styleId="Neapdorotaspaminjimas">
    <w:name w:val="Unresolved Mention"/>
    <w:basedOn w:val="Numatytasispastraiposriftas"/>
    <w:uiPriority w:val="99"/>
    <w:semiHidden/>
    <w:unhideWhenUsed/>
    <w:rsid w:val="00927311"/>
    <w:rPr>
      <w:color w:val="605E5C"/>
      <w:shd w:val="clear" w:color="auto" w:fill="E1DFDD"/>
    </w:rPr>
  </w:style>
  <w:style w:type="table" w:styleId="Lentelstinklelis">
    <w:name w:val="Table Grid"/>
    <w:basedOn w:val="prastojilentel"/>
    <w:uiPriority w:val="59"/>
    <w:rsid w:val="00EB1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5358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535824"/>
  </w:style>
  <w:style w:type="paragraph" w:styleId="Porat">
    <w:name w:val="footer"/>
    <w:basedOn w:val="prastasis"/>
    <w:link w:val="PoratDiagrama"/>
    <w:uiPriority w:val="99"/>
    <w:unhideWhenUsed/>
    <w:rsid w:val="005358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5358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05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sichologe.a.sakalien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93</Words>
  <Characters>282</Characters>
  <Application>Microsoft Office Word</Application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tautas</dc:creator>
  <cp:lastModifiedBy>ANGELA LAPIENĖ</cp:lastModifiedBy>
  <cp:revision>3</cp:revision>
  <dcterms:created xsi:type="dcterms:W3CDTF">2021-02-15T05:46:00Z</dcterms:created>
  <dcterms:modified xsi:type="dcterms:W3CDTF">2021-02-25T15:07:00Z</dcterms:modified>
</cp:coreProperties>
</file>